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13DE" w14:textId="2FBC611C" w:rsidR="007A41B6" w:rsidRPr="00565CE7" w:rsidRDefault="00EE7DEB" w:rsidP="00E14B68">
      <w:pPr>
        <w:pStyle w:val="Title"/>
        <w:jc w:val="center"/>
        <w:rPr>
          <w:sz w:val="48"/>
          <w:szCs w:val="48"/>
        </w:rPr>
      </w:pPr>
      <w:r w:rsidRPr="00565CE7">
        <w:rPr>
          <w:sz w:val="48"/>
          <w:szCs w:val="48"/>
        </w:rPr>
        <w:t>Andrews Peter</w:t>
      </w:r>
    </w:p>
    <w:p w14:paraId="49575E64" w14:textId="55EEE13E" w:rsidR="00990836" w:rsidRPr="00565CE7" w:rsidRDefault="00990836" w:rsidP="00E14B68">
      <w:pPr>
        <w:jc w:val="center"/>
        <w:rPr>
          <w:rFonts w:ascii="Arial Nova Light" w:hAnsi="Arial Nova Light"/>
        </w:rPr>
      </w:pPr>
      <w:r w:rsidRPr="00565CE7">
        <w:rPr>
          <w:rFonts w:ascii="Arial Nova Light" w:hAnsi="Arial Nova Light"/>
        </w:rPr>
        <w:t xml:space="preserve">Jacksonville, Florida | </w:t>
      </w:r>
      <w:hyperlink r:id="rId8" w:history="1">
        <w:r w:rsidRPr="00565CE7">
          <w:rPr>
            <w:rStyle w:val="Hyperlink"/>
            <w:rFonts w:ascii="Arial Nova Light" w:hAnsi="Arial Nova Light"/>
          </w:rPr>
          <w:t>andrewlizy1@gmail.com</w:t>
        </w:r>
      </w:hyperlink>
      <w:r w:rsidRPr="00565CE7">
        <w:rPr>
          <w:rFonts w:ascii="Arial Nova Light" w:hAnsi="Arial Nova Light"/>
        </w:rPr>
        <w:t xml:space="preserve"> |</w:t>
      </w:r>
      <w:r w:rsidR="00E14B68" w:rsidRPr="00565CE7">
        <w:rPr>
          <w:rFonts w:ascii="Arial Nova Light" w:hAnsi="Arial Nova Light"/>
        </w:rPr>
        <w:t xml:space="preserve"> </w:t>
      </w:r>
      <w:hyperlink r:id="rId9" w:history="1">
        <w:r w:rsidR="00E14B68" w:rsidRPr="00565CE7">
          <w:rPr>
            <w:rStyle w:val="Hyperlink"/>
            <w:rFonts w:ascii="Arial Nova Light" w:hAnsi="Arial Nova Light"/>
          </w:rPr>
          <w:t>https://github.com/AndrewstheBuilder</w:t>
        </w:r>
      </w:hyperlink>
      <w:r w:rsidR="00FB608D" w:rsidRP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|</w:t>
      </w:r>
      <w:r w:rsid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904-392-5294</w:t>
      </w:r>
    </w:p>
    <w:p w14:paraId="07FD71C0" w14:textId="0545162E" w:rsidR="005000D8" w:rsidRPr="005000D8" w:rsidRDefault="005000D8" w:rsidP="005000D8">
      <w:pPr>
        <w:pStyle w:val="Heading1"/>
        <w:ind w:left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 w:rsidR="000D1514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Objective</w:t>
      </w:r>
    </w:p>
    <w:p w14:paraId="559AD787" w14:textId="49C8E01D" w:rsidR="005000D8" w:rsidRDefault="005000D8" w:rsidP="005000D8">
      <w:pPr>
        <w:pStyle w:val="Heading1"/>
        <w:numPr>
          <w:ilvl w:val="0"/>
          <w:numId w:val="9"/>
        </w:numPr>
        <w:contextualSpacing/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</w:pP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Software Engineer with </w:t>
      </w:r>
      <w:r w:rsidR="004E61EE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over a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</w:t>
      </w:r>
      <w:r w:rsidR="00D0126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year</w:t>
      </w:r>
      <w:r w:rsidR="004E61EE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of</w:t>
      </w:r>
      <w:r w:rsidR="00D0126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experience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looking </w:t>
      </w:r>
      <w:r w:rsidR="002F6D5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to explore 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exciting opportunities.</w:t>
      </w:r>
    </w:p>
    <w:p w14:paraId="7E5F17F9" w14:textId="77777777" w:rsidR="00931A94" w:rsidRDefault="00931A94" w:rsidP="00D010DF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</w:p>
    <w:p w14:paraId="1326BB23" w14:textId="47FE35B4" w:rsidR="00D010DF" w:rsidRPr="00565CE7" w:rsidRDefault="00D010DF" w:rsidP="000D1514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ducation</w:t>
      </w:r>
    </w:p>
    <w:p w14:paraId="4FE5E529" w14:textId="77777777" w:rsidR="00D010DF" w:rsidRPr="00565CE7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University of North Florida (GPA 4.0)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  <w:t>August 2018 – May 2022</w:t>
      </w:r>
    </w:p>
    <w:p w14:paraId="5CB7D301" w14:textId="15B6758E" w:rsidR="00D010DF" w:rsidRPr="00D010DF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Bachelor’s Degree in Computer Science</w:t>
      </w:r>
    </w:p>
    <w:p w14:paraId="74449503" w14:textId="77777777" w:rsidR="00867E76" w:rsidRPr="00565CE7" w:rsidRDefault="00867E76" w:rsidP="000D1514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867E76" w:rsidRPr="00565CE7" w14:paraId="0F18FF14" w14:textId="77777777" w:rsidTr="00055773">
        <w:trPr>
          <w:trHeight w:val="413"/>
        </w:trPr>
        <w:tc>
          <w:tcPr>
            <w:tcW w:w="3421" w:type="dxa"/>
          </w:tcPr>
          <w:p w14:paraId="0615951F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Languages</w:t>
            </w:r>
          </w:p>
        </w:tc>
        <w:tc>
          <w:tcPr>
            <w:tcW w:w="3054" w:type="dxa"/>
          </w:tcPr>
          <w:p w14:paraId="050671A6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Workflow</w:t>
            </w:r>
          </w:p>
        </w:tc>
        <w:tc>
          <w:tcPr>
            <w:tcW w:w="3379" w:type="dxa"/>
          </w:tcPr>
          <w:p w14:paraId="6342A74C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Frameworks</w:t>
            </w:r>
          </w:p>
        </w:tc>
      </w:tr>
      <w:tr w:rsidR="00867E76" w:rsidRPr="00565CE7" w14:paraId="5ACE6B05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4CFE6E64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Script, HTML, CSS</w:t>
            </w:r>
          </w:p>
        </w:tc>
        <w:tc>
          <w:tcPr>
            <w:tcW w:w="3054" w:type="dxa"/>
          </w:tcPr>
          <w:p w14:paraId="57DDE125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Visual Studio/Code</w:t>
            </w:r>
          </w:p>
        </w:tc>
        <w:tc>
          <w:tcPr>
            <w:tcW w:w="3379" w:type="dxa"/>
          </w:tcPr>
          <w:p w14:paraId="76133B14" w14:textId="14FC493E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act, </w:t>
            </w:r>
            <w:r w:rsidR="00BB41C6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dux, </w:t>
            </w: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Material-UI</w:t>
            </w:r>
          </w:p>
        </w:tc>
      </w:tr>
      <w:tr w:rsidR="00867E76" w:rsidRPr="00565CE7" w14:paraId="6EB463F8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3BEC894A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, C Language, C#</w:t>
            </w:r>
          </w:p>
        </w:tc>
        <w:tc>
          <w:tcPr>
            <w:tcW w:w="3054" w:type="dxa"/>
          </w:tcPr>
          <w:p w14:paraId="7C5BB9FD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Git, Azure DevOps</w:t>
            </w:r>
          </w:p>
        </w:tc>
        <w:tc>
          <w:tcPr>
            <w:tcW w:w="3379" w:type="dxa"/>
            <w:shd w:val="clear" w:color="auto" w:fill="auto"/>
          </w:tcPr>
          <w:p w14:paraId="65FB2481" w14:textId="77777777" w:rsidR="00867E76" w:rsidRPr="00565CE7" w:rsidRDefault="00867E76" w:rsidP="00055773">
            <w:pPr>
              <w:ind w:left="360"/>
              <w:rPr>
                <w:sz w:val="20"/>
                <w:szCs w:val="20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Spring Boot</w:t>
            </w:r>
          </w:p>
        </w:tc>
      </w:tr>
      <w:tr w:rsidR="00867E76" w:rsidRPr="00565CE7" w14:paraId="768C02E2" w14:textId="77777777" w:rsidTr="00055773">
        <w:tblPrEx>
          <w:tblLook w:val="04A0" w:firstRow="1" w:lastRow="0" w:firstColumn="1" w:lastColumn="0" w:noHBand="0" w:noVBand="1"/>
        </w:tblPrEx>
        <w:trPr>
          <w:gridAfter w:val="1"/>
          <w:wAfter w:w="3379" w:type="dxa"/>
          <w:trHeight w:val="161"/>
        </w:trPr>
        <w:tc>
          <w:tcPr>
            <w:tcW w:w="3421" w:type="dxa"/>
          </w:tcPr>
          <w:p w14:paraId="196C0BA5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Python, PowerShell</w:t>
            </w:r>
          </w:p>
        </w:tc>
        <w:tc>
          <w:tcPr>
            <w:tcW w:w="3054" w:type="dxa"/>
          </w:tcPr>
          <w:p w14:paraId="610777CE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IntelliJ, Eclipse IDE</w:t>
            </w:r>
          </w:p>
        </w:tc>
      </w:tr>
    </w:tbl>
    <w:p w14:paraId="0A7CAC4A" w14:textId="77777777" w:rsidR="00271807" w:rsidRDefault="00271807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2DA23E1A" w14:textId="6B111C6F" w:rsidR="00BD6150" w:rsidRPr="00565CE7" w:rsidRDefault="00BD6150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Projects</w:t>
      </w:r>
    </w:p>
    <w:p w14:paraId="5B101F2F" w14:textId="44DB4EF8" w:rsidR="001835DB" w:rsidRDefault="00566359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Networks Project (Java) – Multi-threaded server and client</w:t>
      </w:r>
    </w:p>
    <w:p w14:paraId="233AC8E0" w14:textId="1409E7D9" w:rsidR="002F6D5D" w:rsidRDefault="00D523D8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SICXE-Assembler(C Language)</w:t>
      </w:r>
    </w:p>
    <w:p w14:paraId="44353F4A" w14:textId="01D6A9C0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AI Project(Python): Collaborated with a group of 3 to create a GUI 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in </w:t>
      </w:r>
      <w:proofErr w:type="spellStart"/>
      <w:r>
        <w:rPr>
          <w:rFonts w:ascii="Arial Nova Light" w:eastAsia="Times New Roman" w:hAnsi="Arial Nova Light" w:cs="Times New Roman"/>
          <w:color w:val="000000" w:themeColor="text1"/>
        </w:rPr>
        <w:t>tkinter</w:t>
      </w:r>
      <w:proofErr w:type="spellEnd"/>
      <w:r>
        <w:rPr>
          <w:rFonts w:ascii="Arial Nova Light" w:eastAsia="Times New Roman" w:hAnsi="Arial Nova Light" w:cs="Times New Roman"/>
          <w:color w:val="000000" w:themeColor="text1"/>
        </w:rPr>
        <w:t>.</w:t>
      </w:r>
    </w:p>
    <w:p w14:paraId="49C9DD8A" w14:textId="77777777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My Website (Vanilla JS): </w:t>
      </w:r>
      <w:hyperlink r:id="rId10" w:history="1">
        <w:r w:rsidRPr="006355A1">
          <w:rPr>
            <w:rStyle w:val="Hyperlink"/>
            <w:rFonts w:ascii="Arial Nova Light" w:eastAsia="Times New Roman" w:hAnsi="Arial Nova Light" w:cs="Times New Roman"/>
          </w:rPr>
          <w:t>https://andrewsthebuilder.github.io/MyWebsite2021/</w:t>
        </w:r>
      </w:hyperlink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</w:p>
    <w:p w14:paraId="6044C0EF" w14:textId="77777777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Tab Bucket (JavaScript,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Browser Extension):</w:t>
      </w:r>
      <w:r w:rsidRPr="007D56E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hyperlink r:id="rId11" w:history="1">
        <w:r w:rsidRPr="007D56E4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434A598C" w14:textId="77777777" w:rsidR="00BD6150" w:rsidRDefault="00BD6150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Save all currently open tabs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in web browser as links to open later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. Helpful for when you go down “rabbit holes”.</w:t>
      </w:r>
    </w:p>
    <w:p w14:paraId="107B622C" w14:textId="61F0E218" w:rsidR="00493598" w:rsidRPr="00565CE7" w:rsidRDefault="00990836" w:rsidP="00E36ADB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 xml:space="preserve">Work </w:t>
      </w:r>
      <w:r w:rsidR="00126E6B"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xperience</w:t>
      </w:r>
    </w:p>
    <w:p w14:paraId="6CFC7E24" w14:textId="69D9A40C" w:rsidR="003D3BE1" w:rsidRPr="00565CE7" w:rsidRDefault="003D3BE1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Application Development Intern</w:t>
      </w:r>
    </w:p>
    <w:p w14:paraId="5D7743B6" w14:textId="4BE86035" w:rsidR="00407BDC" w:rsidRPr="00565CE7" w:rsidRDefault="00407BDC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Florida Blue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May 202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>1</w:t>
      </w:r>
      <w:r w:rsidR="00C328F7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 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– </w:t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Current</w:t>
      </w:r>
    </w:p>
    <w:p w14:paraId="67D77D84" w14:textId="5382EFBD" w:rsidR="003D3BE1" w:rsidRPr="006C3910" w:rsidRDefault="00FE76CC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Work</w:t>
      </w:r>
      <w:r w:rsidR="00747536" w:rsidRPr="00565CE7">
        <w:rPr>
          <w:rFonts w:ascii="Arial Nova Light" w:hAnsi="Arial Nova Light"/>
          <w:color w:val="auto"/>
        </w:rPr>
        <w:t xml:space="preserve">ed </w:t>
      </w:r>
      <w:r w:rsidR="006C3910">
        <w:rPr>
          <w:rFonts w:ascii="Arial Nova Light" w:hAnsi="Arial Nova Light"/>
          <w:color w:val="auto"/>
        </w:rPr>
        <w:t>in</w:t>
      </w:r>
      <w:r w:rsidR="00747536" w:rsidRPr="00565CE7">
        <w:rPr>
          <w:rFonts w:ascii="Arial Nova Light" w:hAnsi="Arial Nova Light"/>
          <w:color w:val="auto"/>
        </w:rPr>
        <w:t xml:space="preserve"> </w:t>
      </w:r>
      <w:r w:rsidR="006C3910">
        <w:rPr>
          <w:rFonts w:ascii="Arial Nova Light" w:hAnsi="Arial Nova Light"/>
          <w:color w:val="auto"/>
        </w:rPr>
        <w:t>ICB team</w:t>
      </w:r>
      <w:r w:rsidR="006A083F" w:rsidRPr="00565CE7">
        <w:rPr>
          <w:rFonts w:ascii="Arial Nova Light" w:hAnsi="Arial Nova Light"/>
          <w:color w:val="auto"/>
        </w:rPr>
        <w:t xml:space="preserve"> to deliver </w:t>
      </w:r>
      <w:r w:rsidR="006C3910">
        <w:rPr>
          <w:rFonts w:ascii="Arial Nova Light" w:hAnsi="Arial Nova Light"/>
          <w:color w:val="auto"/>
        </w:rPr>
        <w:t xml:space="preserve">full stack </w:t>
      </w:r>
      <w:r w:rsidR="006A083F" w:rsidRPr="00565CE7">
        <w:rPr>
          <w:rFonts w:ascii="Arial Nova Light" w:hAnsi="Arial Nova Light"/>
          <w:color w:val="auto"/>
        </w:rPr>
        <w:t>technical solutions that met design and functional requirements</w:t>
      </w:r>
      <w:r w:rsidR="002739D4" w:rsidRPr="00565CE7">
        <w:rPr>
          <w:rFonts w:ascii="Arial Nova Light" w:hAnsi="Arial Nova Light"/>
          <w:color w:val="auto"/>
        </w:rPr>
        <w:t>.</w:t>
      </w:r>
    </w:p>
    <w:p w14:paraId="61340797" w14:textId="14D37FDB" w:rsidR="006C3910" w:rsidRPr="00565CE7" w:rsidRDefault="006C3910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rFonts w:ascii="Arial Nova Light" w:hAnsi="Arial Nova Light"/>
          <w:color w:val="auto"/>
        </w:rPr>
        <w:t>Working in Operational Track to deliver production database fixes and code fixes.</w:t>
      </w:r>
    </w:p>
    <w:p w14:paraId="5FA1A1CE" w14:textId="7FDBAFF7" w:rsidR="00747536" w:rsidRPr="00565CE7" w:rsidRDefault="00B307BB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Became proficient</w:t>
      </w:r>
      <w:r w:rsidR="002739D4" w:rsidRPr="00565CE7">
        <w:rPr>
          <w:rFonts w:ascii="Arial Nova Light" w:hAnsi="Arial Nova Light"/>
          <w:color w:val="auto"/>
        </w:rPr>
        <w:t xml:space="preserve"> with</w:t>
      </w:r>
      <w:r w:rsidR="00747536" w:rsidRPr="00565CE7">
        <w:rPr>
          <w:rFonts w:ascii="Arial Nova Light" w:hAnsi="Arial Nova Light"/>
          <w:color w:val="auto"/>
        </w:rPr>
        <w:t xml:space="preserve"> React</w:t>
      </w:r>
      <w:r w:rsidR="00FB5D62" w:rsidRPr="00565CE7">
        <w:rPr>
          <w:rFonts w:ascii="Arial Nova Light" w:hAnsi="Arial Nova Light"/>
          <w:color w:val="auto"/>
        </w:rPr>
        <w:t xml:space="preserve">, </w:t>
      </w:r>
      <w:r w:rsidR="00924C25" w:rsidRPr="00565CE7">
        <w:rPr>
          <w:rFonts w:ascii="Arial Nova Light" w:hAnsi="Arial Nova Light"/>
          <w:color w:val="auto"/>
        </w:rPr>
        <w:t xml:space="preserve">Redux, </w:t>
      </w:r>
      <w:r w:rsidR="00747536" w:rsidRPr="00565CE7">
        <w:rPr>
          <w:rFonts w:ascii="Arial Nova Light" w:hAnsi="Arial Nova Light"/>
          <w:color w:val="auto"/>
        </w:rPr>
        <w:t>Spring Boot</w:t>
      </w:r>
      <w:r w:rsidR="00FB5D62" w:rsidRPr="00565CE7">
        <w:rPr>
          <w:rFonts w:ascii="Arial Nova Light" w:hAnsi="Arial Nova Light"/>
          <w:color w:val="auto"/>
        </w:rPr>
        <w:t>, and PostgreSQL</w:t>
      </w:r>
      <w:r w:rsidR="00747536" w:rsidRPr="00565CE7">
        <w:rPr>
          <w:rFonts w:ascii="Arial Nova Light" w:hAnsi="Arial Nova Light"/>
          <w:color w:val="auto"/>
        </w:rPr>
        <w:t xml:space="preserve"> to deliver </w:t>
      </w:r>
      <w:r w:rsidR="00057600" w:rsidRPr="00565CE7">
        <w:rPr>
          <w:rFonts w:ascii="Arial Nova Light" w:hAnsi="Arial Nova Light"/>
          <w:color w:val="auto"/>
        </w:rPr>
        <w:t>frontend</w:t>
      </w:r>
      <w:r w:rsidR="00747536" w:rsidRPr="00565CE7">
        <w:rPr>
          <w:rFonts w:ascii="Arial Nova Light" w:hAnsi="Arial Nova Light"/>
          <w:color w:val="auto"/>
        </w:rPr>
        <w:t xml:space="preserve"> and </w:t>
      </w:r>
      <w:r w:rsidR="00057600" w:rsidRPr="00565CE7">
        <w:rPr>
          <w:rFonts w:ascii="Arial Nova Light" w:hAnsi="Arial Nova Light"/>
          <w:color w:val="auto"/>
        </w:rPr>
        <w:t>back</w:t>
      </w:r>
      <w:r w:rsidR="00747536" w:rsidRPr="00565CE7">
        <w:rPr>
          <w:rFonts w:ascii="Arial Nova Light" w:hAnsi="Arial Nova Light"/>
          <w:color w:val="auto"/>
        </w:rPr>
        <w:t>end features</w:t>
      </w:r>
      <w:r w:rsidR="002739D4" w:rsidRPr="00565CE7">
        <w:rPr>
          <w:rFonts w:ascii="Arial Nova Light" w:hAnsi="Arial Nova Light"/>
          <w:color w:val="auto"/>
        </w:rPr>
        <w:t>.</w:t>
      </w:r>
    </w:p>
    <w:p w14:paraId="3184C988" w14:textId="13C5B5D5" w:rsidR="00091592" w:rsidRPr="00565CE7" w:rsidRDefault="00091592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Utilized GitLab for version control requirements.</w:t>
      </w:r>
    </w:p>
    <w:p w14:paraId="7D5A320C" w14:textId="77777777" w:rsidR="003D3BE1" w:rsidRPr="00565CE7" w:rsidRDefault="003D3BE1" w:rsidP="003D3BE1">
      <w:pPr>
        <w:rPr>
          <w:sz w:val="20"/>
          <w:szCs w:val="20"/>
        </w:rPr>
      </w:pPr>
    </w:p>
    <w:p w14:paraId="551C75A3" w14:textId="58C02F32" w:rsidR="0082542C" w:rsidRPr="00565CE7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Systems Engineering Intern</w:t>
      </w:r>
    </w:p>
    <w:p w14:paraId="5FDF7B56" w14:textId="50F479D3" w:rsidR="00407BDC" w:rsidRPr="00565CE7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University of North Florida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August 2020 – May 2021</w:t>
      </w:r>
    </w:p>
    <w:p w14:paraId="5E431961" w14:textId="24510BA4" w:rsidR="00286C90" w:rsidRPr="00565CE7" w:rsidRDefault="00A031C2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Implemented</w:t>
      </w:r>
      <w:r w:rsidR="00286C90" w:rsidRPr="00565CE7">
        <w:rPr>
          <w:rFonts w:ascii="Arial Nova Light" w:hAnsi="Arial Nova Light" w:cs="Times New Roman"/>
          <w:color w:val="0D0D0D" w:themeColor="text1" w:themeTint="F2"/>
        </w:rPr>
        <w:t xml:space="preserve"> an Ansible solution for automating software patching and windows updates</w:t>
      </w:r>
      <w:r w:rsidR="000A163F" w:rsidRPr="00565CE7">
        <w:rPr>
          <w:rFonts w:ascii="Arial Nova Light" w:hAnsi="Arial Nova Light" w:cs="Times New Roman"/>
          <w:color w:val="0D0D0D" w:themeColor="text1" w:themeTint="F2"/>
        </w:rPr>
        <w:t xml:space="preserve"> in the IT environment</w:t>
      </w:r>
    </w:p>
    <w:p w14:paraId="2E197E24" w14:textId="408DB8D2" w:rsidR="00286C90" w:rsidRPr="00565CE7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Assisted in maintaining server inventory with SQL and PowerShell scripting.</w:t>
      </w:r>
    </w:p>
    <w:p w14:paraId="00000013" w14:textId="5EA7ED98" w:rsidR="00F30662" w:rsidRPr="00BD6150" w:rsidRDefault="00286C90" w:rsidP="00BD6150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Programmed</w:t>
      </w:r>
      <w:r w:rsidR="007B2BFA" w:rsidRPr="00565CE7">
        <w:rPr>
          <w:rFonts w:ascii="Arial Nova Light" w:hAnsi="Arial Nova Light" w:cs="Times New Roman"/>
          <w:color w:val="0D0D0D" w:themeColor="text1" w:themeTint="F2"/>
        </w:rPr>
        <w:t xml:space="preserve"> in 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advanced PowerShell to </w:t>
      </w:r>
      <w:r w:rsidR="00535EAB" w:rsidRPr="00565CE7">
        <w:rPr>
          <w:rFonts w:ascii="Arial Nova Light" w:hAnsi="Arial Nova Light" w:cs="Times New Roman"/>
          <w:color w:val="0D0D0D" w:themeColor="text1" w:themeTint="F2"/>
        </w:rPr>
        <w:t>introduce updates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 to the Azure DevOps account lifecycle repository</w:t>
      </w:r>
      <w:r w:rsidR="00C8606D" w:rsidRPr="00565CE7">
        <w:rPr>
          <w:rFonts w:ascii="Arial Nova Light" w:hAnsi="Arial Nova Light" w:cs="Times New Roman"/>
          <w:color w:val="0D0D0D" w:themeColor="text1" w:themeTint="F2"/>
        </w:rPr>
        <w:t>.</w:t>
      </w:r>
    </w:p>
    <w:p w14:paraId="48ED882E" w14:textId="77777777" w:rsidR="00F45879" w:rsidRPr="00565CE7" w:rsidRDefault="00F45879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736AC6A0" w14:textId="7E027EE0" w:rsidR="00B73504" w:rsidRPr="00565CE7" w:rsidRDefault="00B73504" w:rsidP="00F42AAE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Extracurricular Activities</w:t>
      </w:r>
    </w:p>
    <w:p w14:paraId="6252E2EE" w14:textId="77777777" w:rsidR="00B73504" w:rsidRPr="00565CE7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i/>
          <w:color w:val="000000" w:themeColor="text1"/>
        </w:rPr>
        <w:t>Cyber Security club at the University of North Florida (Osprey Security)</w:t>
      </w:r>
    </w:p>
    <w:p w14:paraId="1DD0ECAC" w14:textId="429D2BD5" w:rsidR="00466243" w:rsidRPr="00565CE7" w:rsidRDefault="00B73504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Qualified for Regionals at the National Collegiate Cyber Defense Competition Southeast Regional (CCDC 2021).</w:t>
      </w:r>
    </w:p>
    <w:p w14:paraId="217AEF52" w14:textId="56EBBBC2" w:rsidR="00990836" w:rsidRPr="00565CE7" w:rsidRDefault="004F0253" w:rsidP="0099083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 xml:space="preserve">Event Coordinator: </w:t>
      </w:r>
      <w:r w:rsidR="00466243" w:rsidRPr="00565CE7">
        <w:rPr>
          <w:rFonts w:ascii="Arial Nova Light" w:eastAsia="Times New Roman" w:hAnsi="Arial Nova Light" w:cs="Times New Roman"/>
          <w:color w:val="000000" w:themeColor="text1"/>
        </w:rPr>
        <w:t>Arranged meetings with cybersecurity professionals for the club.</w:t>
      </w:r>
    </w:p>
    <w:sectPr w:rsidR="00990836" w:rsidRPr="00565CE7" w:rsidSect="00091592">
      <w:footerReference w:type="default" r:id="rId12"/>
      <w:pgSz w:w="12240" w:h="15840"/>
      <w:pgMar w:top="432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67653" w14:textId="77777777" w:rsidR="00A2627A" w:rsidRDefault="00A2627A">
      <w:r>
        <w:separator/>
      </w:r>
    </w:p>
  </w:endnote>
  <w:endnote w:type="continuationSeparator" w:id="0">
    <w:p w14:paraId="1E71B2B6" w14:textId="77777777" w:rsidR="00A2627A" w:rsidRDefault="00A262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D0428" w14:textId="77777777" w:rsidR="00A2627A" w:rsidRDefault="00A2627A">
      <w:r>
        <w:separator/>
      </w:r>
    </w:p>
  </w:footnote>
  <w:footnote w:type="continuationSeparator" w:id="0">
    <w:p w14:paraId="2A84A715" w14:textId="77777777" w:rsidR="00A2627A" w:rsidRDefault="00A262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E020B"/>
    <w:multiLevelType w:val="hybridMultilevel"/>
    <w:tmpl w:val="0722F0B2"/>
    <w:lvl w:ilvl="0" w:tplc="F33CE66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3571042"/>
    <w:multiLevelType w:val="hybridMultilevel"/>
    <w:tmpl w:val="526A00FE"/>
    <w:lvl w:ilvl="0" w:tplc="7D76808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566659">
    <w:abstractNumId w:val="1"/>
  </w:num>
  <w:num w:numId="2" w16cid:durableId="238757234">
    <w:abstractNumId w:val="6"/>
  </w:num>
  <w:num w:numId="3" w16cid:durableId="1654992627">
    <w:abstractNumId w:val="2"/>
  </w:num>
  <w:num w:numId="4" w16cid:durableId="1712608177">
    <w:abstractNumId w:val="0"/>
  </w:num>
  <w:num w:numId="5" w16cid:durableId="170267487">
    <w:abstractNumId w:val="8"/>
  </w:num>
  <w:num w:numId="6" w16cid:durableId="1352609936">
    <w:abstractNumId w:val="5"/>
  </w:num>
  <w:num w:numId="7" w16cid:durableId="558978953">
    <w:abstractNumId w:val="4"/>
  </w:num>
  <w:num w:numId="8" w16cid:durableId="833108773">
    <w:abstractNumId w:val="7"/>
  </w:num>
  <w:num w:numId="9" w16cid:durableId="8440539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07C26"/>
    <w:rsid w:val="00013F14"/>
    <w:rsid w:val="000228DB"/>
    <w:rsid w:val="00023D6A"/>
    <w:rsid w:val="00027F70"/>
    <w:rsid w:val="000463F9"/>
    <w:rsid w:val="00057600"/>
    <w:rsid w:val="000603A2"/>
    <w:rsid w:val="00067C9D"/>
    <w:rsid w:val="00091592"/>
    <w:rsid w:val="00096C69"/>
    <w:rsid w:val="000A163F"/>
    <w:rsid w:val="000D1514"/>
    <w:rsid w:val="000E5C08"/>
    <w:rsid w:val="00125FAF"/>
    <w:rsid w:val="00126E6B"/>
    <w:rsid w:val="00154A36"/>
    <w:rsid w:val="00181AB7"/>
    <w:rsid w:val="001835DB"/>
    <w:rsid w:val="00196E75"/>
    <w:rsid w:val="001A0F8C"/>
    <w:rsid w:val="001B62EA"/>
    <w:rsid w:val="001C460B"/>
    <w:rsid w:val="001C6374"/>
    <w:rsid w:val="001E13AF"/>
    <w:rsid w:val="001F20D3"/>
    <w:rsid w:val="0020160A"/>
    <w:rsid w:val="0021720B"/>
    <w:rsid w:val="0024196F"/>
    <w:rsid w:val="0024430F"/>
    <w:rsid w:val="0025586A"/>
    <w:rsid w:val="00257F61"/>
    <w:rsid w:val="00265FD5"/>
    <w:rsid w:val="002661AD"/>
    <w:rsid w:val="00271807"/>
    <w:rsid w:val="002739D4"/>
    <w:rsid w:val="00282545"/>
    <w:rsid w:val="00286C90"/>
    <w:rsid w:val="002F377A"/>
    <w:rsid w:val="002F6D5D"/>
    <w:rsid w:val="003335C0"/>
    <w:rsid w:val="0033712C"/>
    <w:rsid w:val="00387C21"/>
    <w:rsid w:val="003A0A0E"/>
    <w:rsid w:val="003A42DE"/>
    <w:rsid w:val="003C7AB5"/>
    <w:rsid w:val="003D3AA1"/>
    <w:rsid w:val="003D3BE1"/>
    <w:rsid w:val="003E4625"/>
    <w:rsid w:val="00407BDC"/>
    <w:rsid w:val="00425F7F"/>
    <w:rsid w:val="00442539"/>
    <w:rsid w:val="00466243"/>
    <w:rsid w:val="004711E3"/>
    <w:rsid w:val="00485AAC"/>
    <w:rsid w:val="0049130A"/>
    <w:rsid w:val="00493598"/>
    <w:rsid w:val="004A123D"/>
    <w:rsid w:val="004B3438"/>
    <w:rsid w:val="004E0AB8"/>
    <w:rsid w:val="004E1035"/>
    <w:rsid w:val="004E61EE"/>
    <w:rsid w:val="004F0253"/>
    <w:rsid w:val="005000D8"/>
    <w:rsid w:val="00514C6C"/>
    <w:rsid w:val="00535EAB"/>
    <w:rsid w:val="00543EAD"/>
    <w:rsid w:val="005458B0"/>
    <w:rsid w:val="00565CE7"/>
    <w:rsid w:val="00566359"/>
    <w:rsid w:val="005753AD"/>
    <w:rsid w:val="005807C4"/>
    <w:rsid w:val="00581A34"/>
    <w:rsid w:val="00593AAD"/>
    <w:rsid w:val="005B6CE8"/>
    <w:rsid w:val="005B7AF4"/>
    <w:rsid w:val="005E081D"/>
    <w:rsid w:val="005F09C4"/>
    <w:rsid w:val="005F6D5F"/>
    <w:rsid w:val="006400FE"/>
    <w:rsid w:val="00684190"/>
    <w:rsid w:val="00687191"/>
    <w:rsid w:val="006A083F"/>
    <w:rsid w:val="006A3C77"/>
    <w:rsid w:val="006C3910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94C5B"/>
    <w:rsid w:val="007A41B6"/>
    <w:rsid w:val="007B2BFA"/>
    <w:rsid w:val="007B417A"/>
    <w:rsid w:val="007D56E4"/>
    <w:rsid w:val="007D5E82"/>
    <w:rsid w:val="008100F4"/>
    <w:rsid w:val="00824D9A"/>
    <w:rsid w:val="0082542C"/>
    <w:rsid w:val="008436FC"/>
    <w:rsid w:val="00850D9A"/>
    <w:rsid w:val="00867E76"/>
    <w:rsid w:val="0087408F"/>
    <w:rsid w:val="008748F6"/>
    <w:rsid w:val="008A27D3"/>
    <w:rsid w:val="008A51B4"/>
    <w:rsid w:val="008B2AD8"/>
    <w:rsid w:val="008B4848"/>
    <w:rsid w:val="008C5255"/>
    <w:rsid w:val="00902DB7"/>
    <w:rsid w:val="00905649"/>
    <w:rsid w:val="009145F2"/>
    <w:rsid w:val="00924C25"/>
    <w:rsid w:val="00931A94"/>
    <w:rsid w:val="00944E0A"/>
    <w:rsid w:val="009456A0"/>
    <w:rsid w:val="0094591C"/>
    <w:rsid w:val="0097443F"/>
    <w:rsid w:val="00977FE1"/>
    <w:rsid w:val="00990836"/>
    <w:rsid w:val="009A6297"/>
    <w:rsid w:val="009A7C57"/>
    <w:rsid w:val="009C2B55"/>
    <w:rsid w:val="009D4748"/>
    <w:rsid w:val="00A031C2"/>
    <w:rsid w:val="00A2627A"/>
    <w:rsid w:val="00A34F39"/>
    <w:rsid w:val="00A41106"/>
    <w:rsid w:val="00A47BB1"/>
    <w:rsid w:val="00A5110E"/>
    <w:rsid w:val="00A60D6D"/>
    <w:rsid w:val="00A6704A"/>
    <w:rsid w:val="00A94949"/>
    <w:rsid w:val="00AA4132"/>
    <w:rsid w:val="00AB2730"/>
    <w:rsid w:val="00AC1BB2"/>
    <w:rsid w:val="00B02BC2"/>
    <w:rsid w:val="00B10EC2"/>
    <w:rsid w:val="00B307BB"/>
    <w:rsid w:val="00B315A1"/>
    <w:rsid w:val="00B7191B"/>
    <w:rsid w:val="00B72C9F"/>
    <w:rsid w:val="00B73504"/>
    <w:rsid w:val="00B87306"/>
    <w:rsid w:val="00B873EF"/>
    <w:rsid w:val="00BA41D5"/>
    <w:rsid w:val="00BA6661"/>
    <w:rsid w:val="00BB41C6"/>
    <w:rsid w:val="00BD6150"/>
    <w:rsid w:val="00BE2CED"/>
    <w:rsid w:val="00BE3B93"/>
    <w:rsid w:val="00C1176A"/>
    <w:rsid w:val="00C20538"/>
    <w:rsid w:val="00C328F7"/>
    <w:rsid w:val="00C44820"/>
    <w:rsid w:val="00C466CC"/>
    <w:rsid w:val="00C47DE8"/>
    <w:rsid w:val="00C5159E"/>
    <w:rsid w:val="00C53F1B"/>
    <w:rsid w:val="00C75E2C"/>
    <w:rsid w:val="00C80FB3"/>
    <w:rsid w:val="00C8606D"/>
    <w:rsid w:val="00CC49D8"/>
    <w:rsid w:val="00CD5161"/>
    <w:rsid w:val="00D010DF"/>
    <w:rsid w:val="00D0126D"/>
    <w:rsid w:val="00D02531"/>
    <w:rsid w:val="00D273A0"/>
    <w:rsid w:val="00D47A22"/>
    <w:rsid w:val="00D523D8"/>
    <w:rsid w:val="00D527B3"/>
    <w:rsid w:val="00D64D42"/>
    <w:rsid w:val="00D956B3"/>
    <w:rsid w:val="00DB17F1"/>
    <w:rsid w:val="00DC36EC"/>
    <w:rsid w:val="00E0029C"/>
    <w:rsid w:val="00E114DE"/>
    <w:rsid w:val="00E14B68"/>
    <w:rsid w:val="00E154A4"/>
    <w:rsid w:val="00E36ADB"/>
    <w:rsid w:val="00E728B5"/>
    <w:rsid w:val="00E85E85"/>
    <w:rsid w:val="00EA6992"/>
    <w:rsid w:val="00EB1399"/>
    <w:rsid w:val="00ED1442"/>
    <w:rsid w:val="00EE62E6"/>
    <w:rsid w:val="00EE7DEB"/>
    <w:rsid w:val="00F11CBD"/>
    <w:rsid w:val="00F157AC"/>
    <w:rsid w:val="00F30662"/>
    <w:rsid w:val="00F34738"/>
    <w:rsid w:val="00F42AAE"/>
    <w:rsid w:val="00F45879"/>
    <w:rsid w:val="00F501F4"/>
    <w:rsid w:val="00F677FB"/>
    <w:rsid w:val="00F679D4"/>
    <w:rsid w:val="00F73F5F"/>
    <w:rsid w:val="00FA441B"/>
    <w:rsid w:val="00FB5D62"/>
    <w:rsid w:val="00FB608D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80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rewlizy1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ddons.mozilla.org/en-US/firefox/addon/tabbucke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ndrewsthebuilder.github.io/MyWebsite20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ndrewstheBuilde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2</cp:revision>
  <cp:lastPrinted>2022-05-25T19:24:00Z</cp:lastPrinted>
  <dcterms:created xsi:type="dcterms:W3CDTF">2022-05-25T19:32:00Z</dcterms:created>
  <dcterms:modified xsi:type="dcterms:W3CDTF">2022-05-25T19:32:00Z</dcterms:modified>
</cp:coreProperties>
</file>